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chool Counselor position at [School Name] in India Mumbai. With a deep passion for education and a commitment to fostering student well-being, I am eager to contribute my skills and experience to support the academic, emotional, and social development of students in this vibrant city. As a dedicated professional with over [X years] of experience in counseling and educational settings, I am confident that my background aligns with the mission of [School Name] to cultivate a nurturing environment where every student can thrive.</w:t>
      </w:r>
    </w:p>
    <w:p>
      <w:pPr>
        <w:pStyle w:val="BodyText"/>
      </w:pPr>
      <w:r>
        <w:t xml:space="preserve">India Mumbai, as one of the most dynamic and diverse cities in the country, presents unique challenges and opportunities for educators. The fast-paced lifestyle, cultural plurality, and academic pressures faced by students here require a counselor who is not only empathetic but also deeply attuned to the local context. My work as a School Counselor in [previous institution or location] has equipped me with the tools to address these complexities. For instance, I have designed and implemented counseling programs that prioritize mental health awareness, academic guidance, and conflict resolution—skills that are particularly vital in a city like Mumbai where students navigate a high-stakes educational landscape.</w:t>
      </w:r>
    </w:p>
    <w:p>
      <w:pPr>
        <w:pStyle w:val="BodyText"/>
      </w:pPr>
      <w:r>
        <w:t xml:space="preserve">What sets me apart is my ability to blend theoretical knowledge with practical strategies tailored to the needs of Indian students. In India, the role of a School Counselor extends beyond traditional counseling; it involves understanding cultural nuances, familial expectations, and the socio-economic factors that influence student behavior and performance. My experience in working with students from diverse backgrounds—ranging from urban schools in Mumbai to rural communities across India—has taught me the importance of adaptability and cultural sensitivity. I have collaborated with teachers, parents, and community leaders to create inclusive initiatives that address issues such as academic stress, peer relationships, and career planning.</w:t>
      </w:r>
    </w:p>
    <w:p>
      <w:pPr>
        <w:pStyle w:val="BodyText"/>
      </w:pPr>
      <w:r>
        <w:t xml:space="preserve">One of my proudest achievements as a School Counselor was launching a peer mentoring program at [previous school], which significantly improved student engagement and reduced instances of bullying. This initiative was particularly impactful in Mumbai, where students often face pressure to excel academically while balancing extracurricular activities and family responsibilities. By fostering a sense of community and belonging, the program helped students develop resilience and self-confidence—qualities that are essential for success in India’s competitive education system.</w:t>
      </w:r>
    </w:p>
    <w:p>
      <w:pPr>
        <w:pStyle w:val="BodyText"/>
      </w:pPr>
      <w:r>
        <w:t xml:space="preserve">In addition to my hands-on experience, I hold a [degree, e.g., Master’s in Counseling] from [university], with a focus on child psychology and educational counseling. My academic training has been complemented by certifications in trauma-informed practices and youth mental health, which are increasingly critical in today’s classrooms. In India Mumbai, where access to mental health resources is still evolving, I believe counselors play a pivotal role in bridging gaps and advocating for student well-being. I am committed to staying updated on the latest research and best practices to ensure that my work remains effective and relevant.</w:t>
      </w:r>
    </w:p>
    <w:p>
      <w:pPr>
        <w:pStyle w:val="BodyText"/>
      </w:pPr>
      <w:r>
        <w:t xml:space="preserve">What excites me most about the opportunity at [School Name] is the chance to contribute to a school community that values holistic development. Mumbai’s schools are at the forefront of educational innovation, and I am eager to collaborate with educators who share a vision of empowering students through personalized guidance. Whether it’s providing career counseling for aspiring professionals, supporting students navigating identity and cultural challenges, or organizing workshops on emotional intelligence, I am prepared to bring a proactive and compassionate approach to this role.</w:t>
      </w:r>
    </w:p>
    <w:p>
      <w:pPr>
        <w:pStyle w:val="BodyText"/>
      </w:pPr>
      <w:r>
        <w:t xml:space="preserve">I understand that the responsibilities of a School Counselor in India Mumbai extend beyond the classroom. The city’s rapid urbanization and evolving social dynamics mean that students often face unique stressors, such as academic pressure, peer influence, and exposure to digital challenges. My experience in addressing these issues through one-on-one counseling, group sessions, and community outreach has prepared me to meet these challenges head-on. I am also adept at developing culturally relevant resources that resonate with students from various socio-economic backgrounds.</w:t>
      </w:r>
    </w:p>
    <w:p>
      <w:pPr>
        <w:pStyle w:val="BodyText"/>
      </w:pPr>
      <w:r>
        <w:t xml:space="preserve">Finally, I would like to emphasize my dedication to creating a supportive and inclusive environment for all students. In India Mumbai, where diversity is a defining characteristic, it is crucial for counselors to celebrate individuality while fostering unity. My approach prioritizes active listening, empathy, and collaboration with stakeholders to ensure that every student feels heard and valued. I am confident that my passion for this work, combined with my professional expertise, will make me an asset to [School Name].</w:t>
      </w:r>
    </w:p>
    <w:p>
      <w:pPr>
        <w:pStyle w:val="BodyText"/>
      </w:pPr>
      <w:r>
        <w:t xml:space="preserve">Thank you for considering my application. I would welcome the opportunity to discuss how my skills and experiences align with the needs of your school community. I am available at [your phone number] or [your email address] and am happy to accommodate an interview at your convenience.</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India Mumbai</dc:title>
  <dc:creator/>
  <dc:language>en</dc:language>
  <cp:keywords/>
  <dcterms:created xsi:type="dcterms:W3CDTF">2026-06-02T19:38:46Z</dcterms:created>
  <dcterms:modified xsi:type="dcterms:W3CDTF">2026-06-02T19:38:46Z</dcterms:modified>
</cp:coreProperties>
</file>

<file path=docProps/custom.xml><?xml version="1.0" encoding="utf-8"?>
<Properties xmlns="http://schemas.openxmlformats.org/officeDocument/2006/custom-properties" xmlns:vt="http://schemas.openxmlformats.org/officeDocument/2006/docPropsVTypes"/>
</file>